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ANNA TENENBA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NENBA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5 SUTTON DR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ANNA.FREIBAU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818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